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>] στο γνωστικό αντικείμενο «</w:t>
      </w:r>
      <w:r w:rsidR="004959B6">
        <w:rPr>
          <w:b w:val="0"/>
          <w:bCs/>
          <w:sz w:val="22"/>
          <w:szCs w:val="22"/>
        </w:rPr>
        <w:t>Άλγεβρα ΙΙ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C54749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C54749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8D5911" w:rsidRDefault="00C54749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:rsidR="00E72661" w:rsidRPr="00BB122C" w:rsidRDefault="00E72661" w:rsidP="00352719">
      <w:pPr>
        <w:jc w:val="both"/>
        <w:rPr>
          <w:bCs/>
          <w:sz w:val="22"/>
          <w:szCs w:val="22"/>
        </w:rPr>
      </w:pPr>
    </w:p>
    <w:p w:rsidR="00292BFE" w:rsidRPr="00C54749" w:rsidRDefault="00C54749" w:rsidP="00352719">
      <w:pPr>
        <w:jc w:val="both"/>
        <w:rPr>
          <w:b/>
          <w:bCs/>
          <w:sz w:val="22"/>
          <w:szCs w:val="22"/>
        </w:rPr>
      </w:pPr>
      <w:r w:rsidRPr="00C54749">
        <w:rPr>
          <w:b/>
          <w:bCs/>
          <w:sz w:val="22"/>
          <w:szCs w:val="22"/>
        </w:rPr>
        <w:t>Σειρά κατάταξης</w:t>
      </w:r>
      <w:r w:rsidR="00B239B9" w:rsidRPr="00C54749">
        <w:rPr>
          <w:b/>
          <w:bCs/>
          <w:sz w:val="22"/>
          <w:szCs w:val="22"/>
        </w:rPr>
        <w:t>:</w:t>
      </w: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</w:p>
    <w:p w:rsidR="008B0D16" w:rsidRDefault="00C54749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C54749">
        <w:rPr>
          <w:b/>
          <w:color w:val="000000"/>
          <w:sz w:val="22"/>
          <w:szCs w:val="22"/>
          <w:lang w:val="en-US"/>
        </w:rPr>
        <w:t>372/2021</w:t>
      </w:r>
    </w:p>
    <w:p w:rsidR="007E0210" w:rsidRPr="004F2853" w:rsidRDefault="007E0210" w:rsidP="004F2853">
      <w:pPr>
        <w:pStyle w:val="a5"/>
        <w:ind w:left="1080"/>
        <w:rPr>
          <w:b/>
          <w:color w:val="000000"/>
          <w:sz w:val="22"/>
          <w:szCs w:val="22"/>
        </w:rPr>
      </w:pPr>
    </w:p>
    <w:p w:rsidR="004959B6" w:rsidRDefault="004959B6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8D5911" w:rsidRDefault="008D5911" w:rsidP="004959B6">
      <w:pPr>
        <w:ind w:firstLine="720"/>
        <w:rPr>
          <w:bCs/>
          <w:sz w:val="22"/>
          <w:szCs w:val="22"/>
        </w:rPr>
      </w:pPr>
      <w:r w:rsidRPr="004959B6">
        <w:rPr>
          <w:sz w:val="22"/>
          <w:szCs w:val="22"/>
        </w:rPr>
        <w:t xml:space="preserve">Ο κ. </w:t>
      </w:r>
      <w:r w:rsidR="00C54749" w:rsidRPr="00C54749">
        <w:rPr>
          <w:color w:val="000000"/>
          <w:sz w:val="22"/>
          <w:szCs w:val="22"/>
        </w:rPr>
        <w:t>372/2021</w:t>
      </w:r>
      <w:r w:rsidR="004959B6">
        <w:rPr>
          <w:color w:val="000000"/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4959B6">
        <w:rPr>
          <w:bCs/>
          <w:sz w:val="22"/>
          <w:szCs w:val="22"/>
        </w:rPr>
        <w:t>Άλγεβρα ΙΙ</w:t>
      </w:r>
      <w:r w:rsidR="00A8612C"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  <w:r w:rsidR="004F2853">
        <w:rPr>
          <w:bCs/>
          <w:sz w:val="22"/>
          <w:szCs w:val="22"/>
        </w:rPr>
        <w:t xml:space="preserve"> Οι υπόλοιποι υποψήφιοι που δεν αναγράφονται στην σειρά κατάταξης είτε δεν κατέχουν διδακτορικό τίτλο σπουδών και άρα δεν αξιολογούνται είτε η διδακτορική διατριβή, το συγγραφικό τους έργο και η διδακτική τους εμπειρία δεν εμφανίζουν καμία συνάφεια με το γνωστικό αντικείμενο </w:t>
      </w:r>
      <w:r w:rsidR="004F2853" w:rsidRPr="004F2853">
        <w:rPr>
          <w:color w:val="000000"/>
          <w:sz w:val="22"/>
          <w:szCs w:val="22"/>
        </w:rPr>
        <w:t>«Άλγεβρα ΙΙ»</w:t>
      </w:r>
    </w:p>
    <w:p w:rsidR="00366CE4" w:rsidRDefault="00366CE4" w:rsidP="004959B6">
      <w:pPr>
        <w:ind w:firstLine="720"/>
        <w:rPr>
          <w:bCs/>
          <w:sz w:val="22"/>
          <w:szCs w:val="22"/>
        </w:rPr>
      </w:pPr>
    </w:p>
    <w:p w:rsidR="00366CE4" w:rsidRPr="00B13B3E" w:rsidRDefault="00366CE4" w:rsidP="00366CE4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366CE4" w:rsidRPr="00B13B3E" w:rsidTr="00375FF2">
        <w:tc>
          <w:tcPr>
            <w:tcW w:w="2841" w:type="dxa"/>
            <w:shd w:val="clear" w:color="auto" w:fill="auto"/>
          </w:tcPr>
          <w:p w:rsidR="00366CE4" w:rsidRPr="00B13B3E" w:rsidRDefault="00366CE4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366CE4" w:rsidRPr="00B13B3E" w:rsidRDefault="00366C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366CE4" w:rsidRPr="00B13B3E" w:rsidTr="00375FF2">
        <w:tc>
          <w:tcPr>
            <w:tcW w:w="2841" w:type="dxa"/>
            <w:shd w:val="clear" w:color="auto" w:fill="auto"/>
          </w:tcPr>
          <w:p w:rsidR="00366CE4" w:rsidRPr="00B13B3E" w:rsidRDefault="00366C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366CE4" w:rsidRPr="00B13B3E" w:rsidTr="00375FF2">
        <w:tc>
          <w:tcPr>
            <w:tcW w:w="2841" w:type="dxa"/>
            <w:shd w:val="clear" w:color="auto" w:fill="auto"/>
          </w:tcPr>
          <w:p w:rsidR="00366CE4" w:rsidRPr="00B13B3E" w:rsidRDefault="00366CE4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366CE4" w:rsidRPr="004959B6" w:rsidRDefault="00366CE4" w:rsidP="004959B6">
      <w:pPr>
        <w:ind w:firstLine="720"/>
        <w:rPr>
          <w:color w:val="000000"/>
          <w:sz w:val="22"/>
          <w:szCs w:val="22"/>
        </w:rPr>
      </w:pPr>
    </w:p>
    <w:p w:rsidR="00292BFE" w:rsidRPr="00BB122C" w:rsidRDefault="00292BFE" w:rsidP="008D5911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9"/>
      <w:head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2EBE" w:rsidRDefault="005C2EBE">
      <w:r>
        <w:separator/>
      </w:r>
    </w:p>
  </w:endnote>
  <w:endnote w:type="continuationSeparator" w:id="0">
    <w:p w:rsidR="005C2EBE" w:rsidRDefault="005C2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2EBE" w:rsidRDefault="005C2EBE">
      <w:r>
        <w:separator/>
      </w:r>
    </w:p>
  </w:footnote>
  <w:footnote w:type="continuationSeparator" w:id="0">
    <w:p w:rsidR="005C2EBE" w:rsidRDefault="005C2EB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5C2EBE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4959B6">
    <w:pPr>
      <w:pStyle w:val="a3"/>
    </w:pPr>
    <w:r>
      <w:t>Άλγεβρα Ι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73EC6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66CE4"/>
    <w:rsid w:val="00393447"/>
    <w:rsid w:val="003A0935"/>
    <w:rsid w:val="003E2CD8"/>
    <w:rsid w:val="003F2280"/>
    <w:rsid w:val="003F7EDE"/>
    <w:rsid w:val="004058CB"/>
    <w:rsid w:val="00444329"/>
    <w:rsid w:val="00447131"/>
    <w:rsid w:val="004476D1"/>
    <w:rsid w:val="00476B72"/>
    <w:rsid w:val="004959B6"/>
    <w:rsid w:val="004D4D59"/>
    <w:rsid w:val="004D5CEE"/>
    <w:rsid w:val="004F2853"/>
    <w:rsid w:val="00504071"/>
    <w:rsid w:val="00505629"/>
    <w:rsid w:val="00535F1A"/>
    <w:rsid w:val="00575EAB"/>
    <w:rsid w:val="00580746"/>
    <w:rsid w:val="005C2EBE"/>
    <w:rsid w:val="005E393E"/>
    <w:rsid w:val="005F4398"/>
    <w:rsid w:val="00623E5B"/>
    <w:rsid w:val="0064287F"/>
    <w:rsid w:val="00647DAC"/>
    <w:rsid w:val="00651266"/>
    <w:rsid w:val="00655753"/>
    <w:rsid w:val="00671D0B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7E0210"/>
    <w:rsid w:val="00814334"/>
    <w:rsid w:val="008A0260"/>
    <w:rsid w:val="008B0D16"/>
    <w:rsid w:val="008D5911"/>
    <w:rsid w:val="009124E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870B3"/>
    <w:rsid w:val="00B939F7"/>
    <w:rsid w:val="00BB122C"/>
    <w:rsid w:val="00BC3254"/>
    <w:rsid w:val="00BC7B89"/>
    <w:rsid w:val="00BE0313"/>
    <w:rsid w:val="00C54749"/>
    <w:rsid w:val="00CB4893"/>
    <w:rsid w:val="00CE6387"/>
    <w:rsid w:val="00D00858"/>
    <w:rsid w:val="00D04F78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E2E8C"/>
    <w:rsid w:val="00EE6DA3"/>
    <w:rsid w:val="00EF45DB"/>
    <w:rsid w:val="00F066DC"/>
    <w:rsid w:val="00F1373D"/>
    <w:rsid w:val="00F410F9"/>
    <w:rsid w:val="00F640D9"/>
    <w:rsid w:val="00F7011F"/>
    <w:rsid w:val="00F70BA2"/>
    <w:rsid w:val="00F766B6"/>
    <w:rsid w:val="00F92508"/>
    <w:rsid w:val="00F96BE2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483F65-6A0B-48A3-BEB8-9AD0D4830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45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5</cp:revision>
  <dcterms:created xsi:type="dcterms:W3CDTF">2021-08-30T08:39:00Z</dcterms:created>
  <dcterms:modified xsi:type="dcterms:W3CDTF">2021-08-30T09:13:00Z</dcterms:modified>
</cp:coreProperties>
</file>